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1D76" w:rsidRPr="00696FBA" w:rsidRDefault="00501D76" w:rsidP="00501D76">
      <w:pPr>
        <w:pStyle w:val="FirstParagraph"/>
        <w:rPr>
          <w:rStyle w:val="Strong"/>
          <w:rFonts w:ascii="Comic Sans MS" w:eastAsia="Times New Roman" w:hAnsi="Comic Sans MS" w:cs="Times New Roman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eastAsia="Times New Roman" w:hAnsi="Comic Sans MS" w:cs="Times New Roman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RADE 9 MARKING SCHEME</w:t>
      </w:r>
    </w:p>
    <w:p w:rsidR="00501D76" w:rsidRPr="00696FBA" w:rsidRDefault="00501D76" w:rsidP="00501D76">
      <w:pPr>
        <w:pStyle w:val="FirstParagraph"/>
        <w:rPr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eastAsia="Times New Roman" w:hAnsi="Comic Sans MS" w:cs="Times New Roman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ENGLISH PAPER 2 MIDTERM 1 2026</w:t>
      </w:r>
    </w:p>
    <w:p w:rsidR="00501D76" w:rsidRPr="00696FBA" w:rsidRDefault="00501D76" w:rsidP="00501D76">
      <w:pPr>
        <w:pStyle w:val="FirstParagraph"/>
        <w:rPr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ECTION A: COMPOSITION (15 MARKS)</w:t>
      </w: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Task 1: Composition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br/>
      </w: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rompt: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 </w:t>
      </w:r>
      <w:r w:rsidRPr="00696FBA">
        <w:rPr>
          <w:rStyle w:val="Emphasis"/>
          <w:rFonts w:ascii="Comic Sans MS" w:eastAsiaTheme="majorEastAsia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“I never imagined that a simple trip to the market would change my life forever.”</w:t>
      </w: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ample composition:</w:t>
      </w:r>
    </w:p>
    <w:p w:rsidR="00501D76" w:rsidRPr="00696FBA" w:rsidRDefault="00501D76" w:rsidP="00501D76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i/>
          <w:i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I never imagined that a simple trip to the market would change my life 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forever. That morning, I woke up early, feeling cheerful and ready to buy vegetables for our family lunch. As I walked through the busy market, I noticed a small, crowded stall at the corner selling old books. Curiosity drew me closer, and I picked up a dusty book about inventions.</w:t>
      </w:r>
    </w:p>
    <w:p w:rsidR="00501D76" w:rsidRPr="00696FBA" w:rsidRDefault="00501D76" w:rsidP="00501D76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While browsing, the shopkeeper started talking to me about science and creativity. I was amazed by the stories of inventors who changed the world with simple ideas. Suddenly, an idea struck me—I could create something useful using items at home!</w:t>
      </w:r>
    </w:p>
    <w:p w:rsidR="00501D76" w:rsidRPr="00696FBA" w:rsidRDefault="00501D76" w:rsidP="00501D76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Excited, I rushed back and shared my idea with my elder brother. Together, we experimented and eventually made a small solar-powered lamp. Our invention caught the attention of a local competition, and to my surprise, we won first prize!</w:t>
      </w:r>
    </w:p>
    <w:p w:rsidR="00501D76" w:rsidRPr="00696FBA" w:rsidRDefault="00501D76" w:rsidP="00501D76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That simple trip to the market had sparked a passion for innovation in me. It taught me that opportunities could be found in unexpected places, and curiosity could truly change your life.</w:t>
      </w: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arks breakdown:</w:t>
      </w:r>
    </w:p>
    <w:p w:rsidR="00501D76" w:rsidRPr="00696FBA" w:rsidRDefault="00501D76" w:rsidP="00501D76">
      <w:pPr>
        <w:pStyle w:val="NormalWeb"/>
        <w:numPr>
          <w:ilvl w:val="0"/>
          <w:numId w:val="1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Clear beginning with the sentence given (3 mks)</w:t>
      </w:r>
    </w:p>
    <w:p w:rsidR="00501D76" w:rsidRPr="00696FBA" w:rsidRDefault="00501D76" w:rsidP="00501D76">
      <w:pPr>
        <w:pStyle w:val="NormalWeb"/>
        <w:numPr>
          <w:ilvl w:val="0"/>
          <w:numId w:val="1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Logical sequence of events (4 mks)</w:t>
      </w:r>
    </w:p>
    <w:p w:rsidR="00501D76" w:rsidRPr="00696FBA" w:rsidRDefault="00501D76" w:rsidP="00501D76">
      <w:pPr>
        <w:pStyle w:val="NormalWeb"/>
        <w:numPr>
          <w:ilvl w:val="0"/>
          <w:numId w:val="1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Creative ideas / originality (4 mks)</w:t>
      </w:r>
    </w:p>
    <w:p w:rsidR="00501D76" w:rsidRPr="00696FBA" w:rsidRDefault="00501D76" w:rsidP="00501D76">
      <w:pPr>
        <w:pStyle w:val="NormalWeb"/>
        <w:numPr>
          <w:ilvl w:val="0"/>
          <w:numId w:val="1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roper grammar, punctuation, and vocabulary (4 mks)</w:t>
      </w:r>
    </w:p>
    <w:p w:rsidR="00501D76" w:rsidRPr="00696FBA" w:rsidRDefault="00501D76" w:rsidP="00501D76">
      <w:pPr>
        <w:pStyle w:val="Heading2"/>
        <w:spacing w:before="0" w:beforeAutospacing="0" w:after="0" w:afterAutospacing="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SECTION B: LITERARY ANALYSIS (35 MARKS)</w:t>
      </w:r>
    </w:p>
    <w:p w:rsidR="00501D76" w:rsidRPr="00696FBA" w:rsidRDefault="00501D76" w:rsidP="00501D76">
      <w:pPr>
        <w:pStyle w:val="Heading3"/>
        <w:spacing w:before="0" w:beforeAutospacing="0" w:after="0" w:afterAutospacing="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Task 2: Oral Literature – The Clever Monkey (10 mks)</w:t>
      </w: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a) </w:t>
      </w: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art of the story showing cleverness:</w:t>
      </w:r>
    </w:p>
    <w:p w:rsidR="00501D76" w:rsidRPr="00696FBA" w:rsidRDefault="00501D76" w:rsidP="00501D76">
      <w:pPr>
        <w:pStyle w:val="NormalWeb"/>
        <w:numPr>
          <w:ilvl w:val="0"/>
          <w:numId w:val="2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lastRenderedPageBreak/>
        <w:t>The monkey tricks the crocodile by claiming his heart is left on the tree.</w:t>
      </w:r>
    </w:p>
    <w:p w:rsidR="00501D76" w:rsidRPr="00696FBA" w:rsidRDefault="00501D76" w:rsidP="00501D76">
      <w:pPr>
        <w:pStyle w:val="NormalWeb"/>
        <w:numPr>
          <w:ilvl w:val="0"/>
          <w:numId w:val="2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Emphasis"/>
          <w:rFonts w:ascii="Comic Sans MS" w:eastAsiaTheme="majorEastAsia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Evidence: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 “Oh, my dear friend, I left my heart hanging on the tree.”</w:t>
      </w: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b) </w:t>
      </w: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Two suggestions for oral performance to make friends laugh:</w:t>
      </w:r>
    </w:p>
    <w:p w:rsidR="00501D76" w:rsidRPr="00696FBA" w:rsidRDefault="00501D76" w:rsidP="00501D76">
      <w:pPr>
        <w:pStyle w:val="NormalWeb"/>
        <w:numPr>
          <w:ilvl w:val="0"/>
          <w:numId w:val="3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Use exaggerated facial expressions when the monkey acts scared or cunning.</w:t>
      </w:r>
    </w:p>
    <w:p w:rsidR="00501D76" w:rsidRPr="00696FBA" w:rsidRDefault="00501D76" w:rsidP="00501D76">
      <w:pPr>
        <w:pStyle w:val="NormalWeb"/>
        <w:numPr>
          <w:ilvl w:val="0"/>
          <w:numId w:val="3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Use funny voices for the crocodile and monkey to dramatize the dialogue.</w:t>
      </w:r>
    </w:p>
    <w:p w:rsidR="00501D76" w:rsidRPr="00696FBA" w:rsidRDefault="00501D76" w:rsidP="00501D76">
      <w:pPr>
        <w:pStyle w:val="NormalWeb"/>
        <w:numPr>
          <w:ilvl w:val="0"/>
          <w:numId w:val="4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Emphasis"/>
          <w:rFonts w:ascii="Comic Sans MS" w:eastAsiaTheme="majorEastAsia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Other ideas: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 add pauses before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unchlin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, mimic jumping to safety.</w:t>
      </w: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c) </w:t>
      </w: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Character trait of the crocodile with evidence:</w:t>
      </w:r>
    </w:p>
    <w:p w:rsidR="00501D76" w:rsidRPr="00696FBA" w:rsidRDefault="00501D76" w:rsidP="00501D76">
      <w:pPr>
        <w:pStyle w:val="NormalWeb"/>
        <w:numPr>
          <w:ilvl w:val="0"/>
          <w:numId w:val="5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Deceitful / cunning, because he planned to eat the monkey’s heart.</w:t>
      </w: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d) </w:t>
      </w: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Two examples of dialogue:</w:t>
      </w:r>
    </w:p>
    <w:p w:rsidR="00501D76" w:rsidRPr="00696FBA" w:rsidRDefault="00501D76" w:rsidP="00501D76">
      <w:pPr>
        <w:pStyle w:val="NormalWeb"/>
        <w:numPr>
          <w:ilvl w:val="0"/>
          <w:numId w:val="6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“Oh, my dear friend, I left my heart hanging on the tree.”</w:t>
      </w:r>
    </w:p>
    <w:p w:rsidR="00501D76" w:rsidRPr="00696FBA" w:rsidRDefault="00501D76" w:rsidP="00501D76">
      <w:pPr>
        <w:pStyle w:val="NormalWeb"/>
        <w:numPr>
          <w:ilvl w:val="0"/>
          <w:numId w:val="6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“You cannot eat it without it.”</w:t>
      </w: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e) </w:t>
      </w: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Lesson from the story:</w:t>
      </w:r>
    </w:p>
    <w:p w:rsidR="00501D76" w:rsidRPr="00696FBA" w:rsidRDefault="00501D76" w:rsidP="00501D76">
      <w:pPr>
        <w:pStyle w:val="NormalWeb"/>
        <w:numPr>
          <w:ilvl w:val="0"/>
          <w:numId w:val="7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Think quickly in dangerous situations.</w:t>
      </w:r>
    </w:p>
    <w:p w:rsidR="00501D76" w:rsidRPr="00696FBA" w:rsidRDefault="00501D76" w:rsidP="00501D76">
      <w:pPr>
        <w:pStyle w:val="NormalWeb"/>
        <w:numPr>
          <w:ilvl w:val="0"/>
          <w:numId w:val="7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Do not trust everyone blindly.</w:t>
      </w:r>
    </w:p>
    <w:p w:rsidR="00501D76" w:rsidRPr="00696FBA" w:rsidRDefault="00501D76" w:rsidP="00501D76">
      <w:pPr>
        <w:pStyle w:val="NormalWeb"/>
        <w:numPr>
          <w:ilvl w:val="0"/>
          <w:numId w:val="7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Cleverness can help solve problems.</w:t>
      </w:r>
    </w:p>
    <w:p w:rsidR="00501D76" w:rsidRPr="00696FBA" w:rsidRDefault="00501D76" w:rsidP="00501D76">
      <w:pPr>
        <w:pStyle w:val="Heading3"/>
        <w:spacing w:before="0" w:beforeAutospacing="0" w:after="0" w:afterAutospacing="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Task 3: Poetry – The Sun and the Rain (5 mks)</w:t>
      </w: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a) </w:t>
      </w: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Number of lines: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 4</w:t>
      </w: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b) </w:t>
      </w: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Rhyming pattern: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 AABB</w:t>
      </w:r>
    </w:p>
    <w:p w:rsidR="00501D76" w:rsidRPr="00696FBA" w:rsidRDefault="00501D76" w:rsidP="00501D76">
      <w:pPr>
        <w:pStyle w:val="NormalWeb"/>
        <w:numPr>
          <w:ilvl w:val="0"/>
          <w:numId w:val="8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Emphasis"/>
          <w:rFonts w:ascii="Comic Sans MS" w:eastAsiaTheme="majorEastAsia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Explanation: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 “field/yield” (A) and “sky/high” (B)</w:t>
      </w: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c) </w:t>
      </w: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essage about nature:</w:t>
      </w:r>
    </w:p>
    <w:p w:rsidR="00501D76" w:rsidRPr="00696FBA" w:rsidRDefault="00501D76" w:rsidP="00501D76">
      <w:pPr>
        <w:pStyle w:val="NormalWeb"/>
        <w:numPr>
          <w:ilvl w:val="0"/>
          <w:numId w:val="9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Rain and sun help plants grow; nature works together to sustain life.</w:t>
      </w:r>
    </w:p>
    <w:p w:rsidR="00501D76" w:rsidRPr="00696FBA" w:rsidRDefault="00501D76" w:rsidP="00501D76">
      <w:pPr>
        <w:pStyle w:val="NormalWeb"/>
        <w:numPr>
          <w:ilvl w:val="0"/>
          <w:numId w:val="9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Emphasis"/>
          <w:rFonts w:ascii="Comic Sans MS" w:eastAsiaTheme="majorEastAsia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Alternative phrasing: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 Sun and rain are important for growth; appreciate nature.</w:t>
      </w:r>
    </w:p>
    <w:p w:rsidR="00501D76" w:rsidRPr="00696FBA" w:rsidRDefault="00501D76" w:rsidP="00501D76">
      <w:pPr>
        <w:pStyle w:val="Heading3"/>
        <w:spacing w:before="0" w:beforeAutospacing="0" w:after="0" w:afterAutospacing="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Task 4: Play – Act One Scene Two (10 mks)</w:t>
      </w: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a) </w:t>
      </w: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cene location: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 Classroom</w:t>
      </w: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b) </w:t>
      </w: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Teacher’s lesson:</w:t>
      </w:r>
    </w:p>
    <w:p w:rsidR="00501D76" w:rsidRPr="00696FBA" w:rsidRDefault="00501D76" w:rsidP="00501D76">
      <w:pPr>
        <w:pStyle w:val="NormalWeb"/>
        <w:numPr>
          <w:ilvl w:val="0"/>
          <w:numId w:val="10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lastRenderedPageBreak/>
        <w:t>Plan time effectively; prioritize education over other activities.</w:t>
      </w: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c) </w:t>
      </w: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Two positive traits of teacher with evidence:</w:t>
      </w:r>
    </w:p>
    <w:p w:rsidR="00501D76" w:rsidRPr="00696FBA" w:rsidRDefault="00501D76" w:rsidP="00501D76">
      <w:pPr>
        <w:pStyle w:val="NormalWeb"/>
        <w:numPr>
          <w:ilvl w:val="0"/>
          <w:numId w:val="11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Responsible – ensures students submit assignments on time.</w:t>
      </w:r>
    </w:p>
    <w:p w:rsidR="00501D76" w:rsidRPr="00696FBA" w:rsidRDefault="00501D76" w:rsidP="00501D76">
      <w:pPr>
        <w:pStyle w:val="NormalWeb"/>
        <w:numPr>
          <w:ilvl w:val="0"/>
          <w:numId w:val="11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atient – listens to students’ explanation and gives them another chance.</w:t>
      </w: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d) </w:t>
      </w: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Lesson about responsibility:</w:t>
      </w:r>
    </w:p>
    <w:p w:rsidR="00501D76" w:rsidRPr="00696FBA" w:rsidRDefault="00501D76" w:rsidP="00501D76">
      <w:pPr>
        <w:pStyle w:val="NormalWeb"/>
        <w:numPr>
          <w:ilvl w:val="0"/>
          <w:numId w:val="12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tudents should manage time well and fulfill their duties.</w:t>
      </w:r>
    </w:p>
    <w:p w:rsidR="00501D76" w:rsidRPr="00696FBA" w:rsidRDefault="00501D76" w:rsidP="00501D76">
      <w:pPr>
        <w:pStyle w:val="NormalWeb"/>
        <w:numPr>
          <w:ilvl w:val="0"/>
          <w:numId w:val="12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Emphasis"/>
          <w:rFonts w:ascii="Comic Sans MS" w:eastAsiaTheme="majorEastAsia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Alternative: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 Completing tasks on time shows responsibility.</w:t>
      </w:r>
    </w:p>
    <w:p w:rsidR="00501D76" w:rsidRPr="00696FBA" w:rsidRDefault="00501D76" w:rsidP="00501D76">
      <w:pPr>
        <w:pStyle w:val="Heading3"/>
        <w:spacing w:before="0" w:beforeAutospacing="0" w:after="0" w:afterAutospacing="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Task 5: Novella – The Mysterious Footprints (10 mks)</w:t>
      </w: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a) </w:t>
      </w: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Time setting: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 Late at night</w:t>
      </w: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b) </w:t>
      </w: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Two traits of Lila with evidence:</w:t>
      </w:r>
    </w:p>
    <w:p w:rsidR="00501D76" w:rsidRPr="00696FBA" w:rsidRDefault="00501D76" w:rsidP="00501D76">
      <w:pPr>
        <w:pStyle w:val="NormalWeb"/>
        <w:numPr>
          <w:ilvl w:val="0"/>
          <w:numId w:val="13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Observant – notices strange footprints.</w:t>
      </w:r>
    </w:p>
    <w:p w:rsidR="00501D76" w:rsidRPr="00696FBA" w:rsidRDefault="00501D76" w:rsidP="00501D76">
      <w:pPr>
        <w:pStyle w:val="NormalWeb"/>
        <w:numPr>
          <w:ilvl w:val="0"/>
          <w:numId w:val="13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Calm / cautious – investigates quietly with her brother.</w:t>
      </w: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c) </w:t>
      </w: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Two other characters:</w:t>
      </w:r>
    </w:p>
    <w:p w:rsidR="00501D76" w:rsidRPr="00696FBA" w:rsidRDefault="00501D76" w:rsidP="00501D76">
      <w:pPr>
        <w:pStyle w:val="NormalWeb"/>
        <w:numPr>
          <w:ilvl w:val="0"/>
          <w:numId w:val="14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Ken (brother)</w:t>
      </w:r>
    </w:p>
    <w:p w:rsidR="00501D76" w:rsidRPr="00696FBA" w:rsidRDefault="00501D76" w:rsidP="00501D76">
      <w:pPr>
        <w:pStyle w:val="NormalWeb"/>
        <w:numPr>
          <w:ilvl w:val="0"/>
          <w:numId w:val="14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The cat (animal causing mischief)</w:t>
      </w: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d) </w:t>
      </w: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Effect of dialogue:</w:t>
      </w:r>
    </w:p>
    <w:p w:rsidR="00501D76" w:rsidRPr="00696FBA" w:rsidRDefault="00501D76" w:rsidP="00501D76">
      <w:pPr>
        <w:pStyle w:val="NormalWeb"/>
        <w:numPr>
          <w:ilvl w:val="0"/>
          <w:numId w:val="15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Helps advance the story; shows cooperation between siblings; creates suspense.</w:t>
      </w:r>
    </w:p>
    <w:p w:rsidR="00501D76" w:rsidRPr="00696FBA" w:rsidRDefault="00501D76" w:rsidP="00501D76">
      <w:pPr>
        <w:pStyle w:val="NormalWeb"/>
        <w:numPr>
          <w:ilvl w:val="0"/>
          <w:numId w:val="15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Emphasis"/>
          <w:rFonts w:ascii="Comic Sans MS" w:eastAsiaTheme="majorEastAsia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Alternative: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 Makes the story more engaging and realistic.</w:t>
      </w: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501D76" w:rsidRPr="00696FBA" w:rsidRDefault="00501D76" w:rsidP="00501D76">
      <w:pPr>
        <w:pStyle w:val="NormalWeb"/>
        <w:spacing w:before="0" w:after="0"/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0222AD" w:rsidRDefault="000222AD">
      <w:bookmarkStart w:id="0" w:name="_GoBack"/>
      <w:bookmarkEnd w:id="0"/>
    </w:p>
    <w:sectPr w:rsidR="000222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C07A51"/>
    <w:multiLevelType w:val="multilevel"/>
    <w:tmpl w:val="717AE3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20AF0713"/>
    <w:multiLevelType w:val="multilevel"/>
    <w:tmpl w:val="0EA4E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C1263A7"/>
    <w:multiLevelType w:val="multilevel"/>
    <w:tmpl w:val="91A4A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2D1D772B"/>
    <w:multiLevelType w:val="multilevel"/>
    <w:tmpl w:val="0EAE6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2F0E6290"/>
    <w:multiLevelType w:val="multilevel"/>
    <w:tmpl w:val="F1CA7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32B809FE"/>
    <w:multiLevelType w:val="multilevel"/>
    <w:tmpl w:val="EA36A6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54B2978"/>
    <w:multiLevelType w:val="multilevel"/>
    <w:tmpl w:val="49C69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370A4A95"/>
    <w:multiLevelType w:val="multilevel"/>
    <w:tmpl w:val="0B16C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37783409"/>
    <w:multiLevelType w:val="multilevel"/>
    <w:tmpl w:val="D2DCDC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8B57BEC"/>
    <w:multiLevelType w:val="multilevel"/>
    <w:tmpl w:val="DC542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548C4B4F"/>
    <w:multiLevelType w:val="multilevel"/>
    <w:tmpl w:val="910C0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57AE78B3"/>
    <w:multiLevelType w:val="multilevel"/>
    <w:tmpl w:val="9F1C6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57DE2DE2"/>
    <w:multiLevelType w:val="multilevel"/>
    <w:tmpl w:val="ECC4E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59BF3C76"/>
    <w:multiLevelType w:val="multilevel"/>
    <w:tmpl w:val="6730F5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6C9F709E"/>
    <w:multiLevelType w:val="multilevel"/>
    <w:tmpl w:val="5B1A6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2"/>
  </w:num>
  <w:num w:numId="2">
    <w:abstractNumId w:val="0"/>
  </w:num>
  <w:num w:numId="3">
    <w:abstractNumId w:val="11"/>
  </w:num>
  <w:num w:numId="4">
    <w:abstractNumId w:val="9"/>
  </w:num>
  <w:num w:numId="5">
    <w:abstractNumId w:val="2"/>
  </w:num>
  <w:num w:numId="6">
    <w:abstractNumId w:val="5"/>
  </w:num>
  <w:num w:numId="7">
    <w:abstractNumId w:val="7"/>
  </w:num>
  <w:num w:numId="8">
    <w:abstractNumId w:val="10"/>
  </w:num>
  <w:num w:numId="9">
    <w:abstractNumId w:val="14"/>
  </w:num>
  <w:num w:numId="10">
    <w:abstractNumId w:val="4"/>
  </w:num>
  <w:num w:numId="11">
    <w:abstractNumId w:val="8"/>
  </w:num>
  <w:num w:numId="12">
    <w:abstractNumId w:val="3"/>
  </w:num>
  <w:num w:numId="13">
    <w:abstractNumId w:val="1"/>
  </w:num>
  <w:num w:numId="14">
    <w:abstractNumId w:val="13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01D76"/>
    <w:rsid w:val="000222AD"/>
    <w:rsid w:val="00501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01D7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01D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01D7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01D76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501D76"/>
    <w:rPr>
      <w:b/>
      <w:bCs/>
    </w:rPr>
  </w:style>
  <w:style w:type="paragraph" w:customStyle="1" w:styleId="FirstParagraph">
    <w:name w:val="First Paragraph"/>
    <w:basedOn w:val="BodyText"/>
    <w:next w:val="BodyText"/>
    <w:qFormat/>
    <w:rsid w:val="00501D76"/>
    <w:pPr>
      <w:spacing w:before="180" w:after="180" w:line="240" w:lineRule="auto"/>
    </w:pPr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501D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01D76"/>
    <w:rPr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501D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01D7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01D7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01D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01D7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01D76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501D76"/>
    <w:rPr>
      <w:b/>
      <w:bCs/>
    </w:rPr>
  </w:style>
  <w:style w:type="paragraph" w:customStyle="1" w:styleId="FirstParagraph">
    <w:name w:val="First Paragraph"/>
    <w:basedOn w:val="BodyText"/>
    <w:next w:val="BodyText"/>
    <w:qFormat/>
    <w:rsid w:val="00501D76"/>
    <w:pPr>
      <w:spacing w:before="180" w:after="180" w:line="240" w:lineRule="auto"/>
    </w:pPr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501D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01D76"/>
    <w:rPr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501D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01D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86678D-71E6-41DB-BCD4-C6BFB0A3A1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45</Words>
  <Characters>3111</Characters>
  <Application>Microsoft Office Word</Application>
  <DocSecurity>0</DocSecurity>
  <Lines>25</Lines>
  <Paragraphs>7</Paragraphs>
  <ScaleCrop>false</ScaleCrop>
  <Company/>
  <LinksUpToDate>false</LinksUpToDate>
  <CharactersWithSpaces>36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</cp:revision>
  <dcterms:created xsi:type="dcterms:W3CDTF">2025-12-28T06:00:00Z</dcterms:created>
  <dcterms:modified xsi:type="dcterms:W3CDTF">2025-12-28T06:00:00Z</dcterms:modified>
</cp:coreProperties>
</file>